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uxembourg</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Luxembourg received a score of 88.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Luxembourg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uxembourg received a score of</w:t>
      </w:r>
      <w:r>
        <w:t xml:space="preserve"> </w:t>
      </w:r>
      <w:r>
        <w:rPr>
          <w:b/>
          <w:bCs/>
        </w:rPr>
        <w:t xml:space="preserve">93.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Luxembourg received a score of 81.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Luxembourg received a score of 70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Luxembourg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Luxembourg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Luxembourg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Luxembourg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Luxembourg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Luxembourg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Luxembourg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Luxembourg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Luxembourg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Luxembourg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Luxembourg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Luxembourg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Luxembourg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D11593-1078-4DC8-B084-E570DA183EA6}"/>
</file>

<file path=customXml/itemProps2.xml><?xml version="1.0" encoding="utf-8"?>
<ds:datastoreItem xmlns:ds="http://schemas.openxmlformats.org/officeDocument/2006/customXml" ds:itemID="{0F26063C-9D73-475C-AA2B-A588EE7626C6}"/>
</file>

<file path=customXml/itemProps3.xml><?xml version="1.0" encoding="utf-8"?>
<ds:datastoreItem xmlns:ds="http://schemas.openxmlformats.org/officeDocument/2006/customXml" ds:itemID="{036EDBA1-8D3A-458C-8A11-E75543A30AF8}"/>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09:06Z</dcterms:created>
  <dcterms:modified xsi:type="dcterms:W3CDTF">2024-11-01T14: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Luxembourg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